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A3DD8E" w14:textId="5190E292" w:rsidR="00C607E4" w:rsidRDefault="00AA05DF" w:rsidP="55E3BB07">
      <w:pPr>
        <w:rPr>
          <w:b w:val="0"/>
          <w:bCs w:val="0"/>
        </w:rPr>
      </w:pPr>
      <w:r>
        <w:rPr>
          <w:rFonts w:hint="eastAsia"/>
        </w:rPr>
        <w:t>연구업적서</w:t>
      </w:r>
      <w:r w:rsidR="00A2635C">
        <w:rPr>
          <w:rFonts w:hint="eastAsia"/>
        </w:rPr>
        <w:t xml:space="preserve">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06"/>
        <w:gridCol w:w="1132"/>
        <w:gridCol w:w="8363"/>
        <w:gridCol w:w="1134"/>
        <w:gridCol w:w="2127"/>
        <w:gridCol w:w="567"/>
        <w:gridCol w:w="1359"/>
      </w:tblGrid>
      <w:tr w:rsidR="002A1BD9" w14:paraId="1FEDADA6" w14:textId="77777777" w:rsidTr="005753A2">
        <w:tc>
          <w:tcPr>
            <w:tcW w:w="706" w:type="dxa"/>
            <w:vAlign w:val="center"/>
          </w:tcPr>
          <w:p w14:paraId="6157CCDA" w14:textId="0BC8F9FC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발행연도</w:t>
            </w:r>
          </w:p>
        </w:tc>
        <w:tc>
          <w:tcPr>
            <w:tcW w:w="1132" w:type="dxa"/>
            <w:vAlign w:val="center"/>
          </w:tcPr>
          <w:p w14:paraId="005A9F3E" w14:textId="382AEECC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논문형식</w:t>
            </w:r>
            <w:r>
              <w:br/>
            </w:r>
            <w:r w:rsidRPr="00E62A71">
              <w:rPr>
                <w:sz w:val="16"/>
                <w:szCs w:val="16"/>
              </w:rPr>
              <w:t>(</w:t>
            </w:r>
            <w:proofErr w:type="gramStart"/>
            <w:r w:rsidRPr="00E62A71">
              <w:rPr>
                <w:sz w:val="16"/>
                <w:szCs w:val="16"/>
              </w:rPr>
              <w:t>원저</w:t>
            </w:r>
            <w:r w:rsidRPr="00E62A71">
              <w:rPr>
                <w:sz w:val="16"/>
                <w:szCs w:val="16"/>
              </w:rPr>
              <w:t>,</w:t>
            </w:r>
            <w:r w:rsidRPr="00E62A71">
              <w:rPr>
                <w:sz w:val="16"/>
                <w:szCs w:val="16"/>
              </w:rPr>
              <w:t>증례</w:t>
            </w:r>
            <w:proofErr w:type="gramEnd"/>
            <w:r w:rsidRPr="00E62A71">
              <w:rPr>
                <w:sz w:val="16"/>
                <w:szCs w:val="16"/>
              </w:rPr>
              <w:t>)</w:t>
            </w:r>
          </w:p>
        </w:tc>
        <w:tc>
          <w:tcPr>
            <w:tcW w:w="8363" w:type="dxa"/>
            <w:vAlign w:val="center"/>
          </w:tcPr>
          <w:p w14:paraId="2F9BAB0C" w14:textId="6217CF11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논문제목</w:t>
            </w:r>
          </w:p>
        </w:tc>
        <w:tc>
          <w:tcPr>
            <w:tcW w:w="1134" w:type="dxa"/>
            <w:vAlign w:val="center"/>
          </w:tcPr>
          <w:p w14:paraId="01FDB492" w14:textId="72B67BF5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참여형태</w:t>
            </w:r>
            <w:r>
              <w:br/>
            </w:r>
            <w:r w:rsidRPr="00E62A71">
              <w:rPr>
                <w:spacing w:val="-20"/>
                <w:sz w:val="16"/>
                <w:szCs w:val="16"/>
              </w:rPr>
              <w:t>(1</w:t>
            </w:r>
            <w:r w:rsidRPr="00E62A71">
              <w:rPr>
                <w:spacing w:val="-20"/>
                <w:sz w:val="16"/>
                <w:szCs w:val="16"/>
              </w:rPr>
              <w:t>저자</w:t>
            </w:r>
            <w:r w:rsidRPr="00E62A71">
              <w:rPr>
                <w:spacing w:val="-20"/>
                <w:sz w:val="16"/>
                <w:szCs w:val="16"/>
              </w:rPr>
              <w:t xml:space="preserve">, </w:t>
            </w:r>
            <w:r w:rsidRPr="00E62A71">
              <w:rPr>
                <w:spacing w:val="-20"/>
                <w:sz w:val="16"/>
                <w:szCs w:val="16"/>
              </w:rPr>
              <w:t>책임저자</w:t>
            </w:r>
            <w:r w:rsidRPr="00E62A71">
              <w:rPr>
                <w:spacing w:val="-20"/>
                <w:sz w:val="16"/>
                <w:szCs w:val="16"/>
              </w:rPr>
              <w:t xml:space="preserve">, </w:t>
            </w:r>
            <w:r w:rsidRPr="00E62A71">
              <w:rPr>
                <w:spacing w:val="-20"/>
                <w:sz w:val="16"/>
                <w:szCs w:val="16"/>
              </w:rPr>
              <w:t>교신저자</w:t>
            </w:r>
            <w:r w:rsidRPr="00E62A71">
              <w:rPr>
                <w:spacing w:val="-20"/>
                <w:sz w:val="16"/>
                <w:szCs w:val="16"/>
              </w:rPr>
              <w:t>)</w:t>
            </w:r>
          </w:p>
        </w:tc>
        <w:tc>
          <w:tcPr>
            <w:tcW w:w="2127" w:type="dxa"/>
            <w:vAlign w:val="center"/>
          </w:tcPr>
          <w:p w14:paraId="7D04F24B" w14:textId="49548A40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게재지</w:t>
            </w:r>
          </w:p>
        </w:tc>
        <w:tc>
          <w:tcPr>
            <w:tcW w:w="567" w:type="dxa"/>
            <w:vAlign w:val="center"/>
          </w:tcPr>
          <w:p w14:paraId="41D01C5D" w14:textId="4B488A19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IF</w:t>
            </w:r>
          </w:p>
        </w:tc>
        <w:tc>
          <w:tcPr>
            <w:tcW w:w="1359" w:type="dxa"/>
            <w:vAlign w:val="center"/>
          </w:tcPr>
          <w:p w14:paraId="67DCE297" w14:textId="44682A4E" w:rsidR="002A1BD9" w:rsidRDefault="002A1BD9" w:rsidP="002A1BD9">
            <w:pPr>
              <w:jc w:val="center"/>
              <w:rPr>
                <w:b w:val="0"/>
                <w:bCs w:val="0"/>
              </w:rPr>
            </w:pPr>
            <w:r w:rsidRPr="00E62A71">
              <w:t>논문발행일</w:t>
            </w:r>
          </w:p>
        </w:tc>
      </w:tr>
      <w:tr w:rsidR="002A1BD9" w14:paraId="7970E8DB" w14:textId="77777777" w:rsidTr="005753A2">
        <w:tc>
          <w:tcPr>
            <w:tcW w:w="706" w:type="dxa"/>
            <w:vAlign w:val="center"/>
          </w:tcPr>
          <w:p w14:paraId="7C2B7744" w14:textId="0AF990C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2A8B7439" w14:textId="5CB0F025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42F686BF" w14:textId="75B5DB74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069C37A4" w14:textId="163E7908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320F316C" w14:textId="521F4F9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0BE7C179" w14:textId="4164C67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54F5EC23" w14:textId="3E50EB6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26888801" w14:textId="77777777" w:rsidTr="005753A2">
        <w:tc>
          <w:tcPr>
            <w:tcW w:w="706" w:type="dxa"/>
            <w:vAlign w:val="center"/>
          </w:tcPr>
          <w:p w14:paraId="7BA21A35" w14:textId="3E37CAF6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14D45ED0" w14:textId="33682A9E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2461945" w14:textId="49A754A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46443F63" w14:textId="7CB51303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43409234" w14:textId="327990C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1F35BB8B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B68977D" w14:textId="2334449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39DDAA54" w14:textId="77777777" w:rsidTr="005753A2">
        <w:tc>
          <w:tcPr>
            <w:tcW w:w="706" w:type="dxa"/>
            <w:vAlign w:val="center"/>
          </w:tcPr>
          <w:p w14:paraId="5ED64FED" w14:textId="18BFDB08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5EC50E76" w14:textId="4D88EB83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48C8BD20" w14:textId="4A5582D4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580C62EB" w14:textId="34701154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6E3BB998" w14:textId="746A7DF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044BEF76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702E436D" w14:textId="7D7217D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22F56DA2" w14:textId="77777777" w:rsidTr="005753A2">
        <w:tc>
          <w:tcPr>
            <w:tcW w:w="706" w:type="dxa"/>
            <w:vAlign w:val="center"/>
          </w:tcPr>
          <w:p w14:paraId="07DC2A91" w14:textId="67717243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2459AC2F" w14:textId="31D8DBB5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1F2F40B2" w14:textId="73D79E1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72D1BA49" w14:textId="53580C2B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72E4899D" w14:textId="0F9E9F7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4480390E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0619B305" w14:textId="13427E9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17486955" w14:textId="77777777" w:rsidTr="005753A2">
        <w:tc>
          <w:tcPr>
            <w:tcW w:w="706" w:type="dxa"/>
            <w:vAlign w:val="center"/>
          </w:tcPr>
          <w:p w14:paraId="3C7B96C6" w14:textId="53B2BC78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6C54093C" w14:textId="116E68A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6EF344CC" w14:textId="55B810E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05A325A6" w14:textId="2A0D27AE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5EE7F532" w14:textId="29BF46D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03B6593B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0589ECA7" w14:textId="0639676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7E218A14" w14:textId="77777777" w:rsidTr="005753A2">
        <w:tc>
          <w:tcPr>
            <w:tcW w:w="706" w:type="dxa"/>
            <w:vAlign w:val="center"/>
          </w:tcPr>
          <w:p w14:paraId="4FFDB13A" w14:textId="03543A24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5284E59F" w14:textId="7E6EFFB2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4F69DFA6" w14:textId="7227DDA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2BB5C9CF" w14:textId="4C65A2EB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780BD041" w14:textId="3256F0E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78414772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7B5EC7BD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393EEC6F" w14:textId="77777777" w:rsidTr="005753A2">
        <w:tc>
          <w:tcPr>
            <w:tcW w:w="706" w:type="dxa"/>
            <w:vAlign w:val="center"/>
          </w:tcPr>
          <w:p w14:paraId="064456CD" w14:textId="07B55F5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06C2BA23" w14:textId="35B1F94A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776B8503" w14:textId="5C0A4711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72DABC0C" w14:textId="0396A46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4C6D1138" w14:textId="3305E10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0F3A6ABD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4F1D7C85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645CD805" w14:textId="77777777" w:rsidTr="005753A2">
        <w:tc>
          <w:tcPr>
            <w:tcW w:w="706" w:type="dxa"/>
            <w:vAlign w:val="center"/>
          </w:tcPr>
          <w:p w14:paraId="3E012A4D" w14:textId="0781321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4DC0ACDB" w14:textId="36697A2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73B42213" w14:textId="49C8C63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608C2EE8" w14:textId="1F92475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7CF06BCB" w14:textId="1F551EF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2E645211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59AD31D0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2A0BA1B5" w14:textId="77777777" w:rsidTr="005753A2">
        <w:tc>
          <w:tcPr>
            <w:tcW w:w="706" w:type="dxa"/>
            <w:vAlign w:val="center"/>
          </w:tcPr>
          <w:p w14:paraId="58D82164" w14:textId="7714D7C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7685D08B" w14:textId="5CE277A5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069E4ED3" w14:textId="5B3D61E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02429E8B" w14:textId="57F4891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50C8DC37" w14:textId="56641132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44B4F9C8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DDF494B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52072B05" w14:textId="77777777" w:rsidTr="005753A2">
        <w:tc>
          <w:tcPr>
            <w:tcW w:w="706" w:type="dxa"/>
            <w:vAlign w:val="center"/>
          </w:tcPr>
          <w:p w14:paraId="1B47601E" w14:textId="263D0B2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1C3F1DB1" w14:textId="3D3B47C4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C62CB05" w14:textId="450DCB41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35134FBD" w14:textId="1C38AB3C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40E6E618" w14:textId="2C783FE9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7515F7CA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6CFEEC0" w14:textId="75A690C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37AB275E" w14:textId="77777777" w:rsidTr="005753A2">
        <w:tc>
          <w:tcPr>
            <w:tcW w:w="706" w:type="dxa"/>
            <w:vAlign w:val="center"/>
          </w:tcPr>
          <w:p w14:paraId="780A2E89" w14:textId="3D1FDE23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39A8482A" w14:textId="74821300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07E5399F" w14:textId="057BABF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7FE02B60" w14:textId="7B3D9B4C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55ECFEEE" w14:textId="6954F4B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7FFCD071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20D5730B" w14:textId="0EE1FF63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6310B1B4" w14:textId="77777777" w:rsidTr="005753A2">
        <w:tc>
          <w:tcPr>
            <w:tcW w:w="706" w:type="dxa"/>
            <w:vAlign w:val="center"/>
          </w:tcPr>
          <w:p w14:paraId="3C1207BB" w14:textId="6DF47AA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1ABF6ED2" w14:textId="200B5625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D0B389E" w14:textId="0979C871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7287E66E" w14:textId="1FA7F54A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629FEC6A" w14:textId="2278D0E9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2C3D926C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512712FF" w14:textId="0A99B75D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38BB207A" w14:textId="77777777" w:rsidTr="005753A2">
        <w:tc>
          <w:tcPr>
            <w:tcW w:w="706" w:type="dxa"/>
            <w:vAlign w:val="center"/>
          </w:tcPr>
          <w:p w14:paraId="127E23E7" w14:textId="6603AE48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0C3422C6" w14:textId="1E34ADFE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4726AED7" w14:textId="4BDAA690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320E4EB0" w14:textId="4B2E575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69ED94F2" w14:textId="17379A7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5A77EE0A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45F3E593" w14:textId="5712D8EC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3094FE64" w14:textId="77777777" w:rsidTr="005753A2">
        <w:tc>
          <w:tcPr>
            <w:tcW w:w="706" w:type="dxa"/>
            <w:vAlign w:val="center"/>
          </w:tcPr>
          <w:p w14:paraId="7DD9CD9F" w14:textId="263F45B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27B23CC8" w14:textId="11EF593D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7BD28D69" w14:textId="0240FB2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5787DD4B" w14:textId="6DCA3ADC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124172AC" w14:textId="645D63C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73D8DD97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1B9D108" w14:textId="3641E529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095BA504" w14:textId="77777777" w:rsidTr="005753A2">
        <w:tc>
          <w:tcPr>
            <w:tcW w:w="706" w:type="dxa"/>
            <w:vAlign w:val="center"/>
          </w:tcPr>
          <w:p w14:paraId="5EF01E0A" w14:textId="73C3C4CD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3CBD4C0F" w14:textId="2A114654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451BC0E7" w14:textId="33BE640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54C43582" w14:textId="151DCFED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0645A308" w14:textId="13BB57A3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388C257A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73867C4E" w14:textId="64634690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69813806" w14:textId="77777777" w:rsidTr="005753A2">
        <w:tc>
          <w:tcPr>
            <w:tcW w:w="706" w:type="dxa"/>
            <w:vAlign w:val="center"/>
          </w:tcPr>
          <w:p w14:paraId="1BD6347E" w14:textId="380935DD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03A8756F" w14:textId="1D393DEC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70ADC484" w14:textId="59D00AC0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5558E7B3" w14:textId="57A46BF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4EBD9FA9" w14:textId="0C9AFD0F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5BA2E3DE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130CB4D0" w14:textId="3861E6D5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66AC20AC" w14:textId="77777777" w:rsidTr="005753A2">
        <w:tc>
          <w:tcPr>
            <w:tcW w:w="706" w:type="dxa"/>
            <w:vAlign w:val="center"/>
          </w:tcPr>
          <w:p w14:paraId="1D4F1B51" w14:textId="07600E90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7ED7C3CB" w14:textId="642F586C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67F4CFD" w14:textId="0797C363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4CB964B2" w14:textId="670D62E4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7F58D1E2" w14:textId="2563219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0D78C769" w14:textId="546442CA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D86C7CE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58D34FA5" w14:textId="77777777" w:rsidTr="005753A2">
        <w:tc>
          <w:tcPr>
            <w:tcW w:w="706" w:type="dxa"/>
            <w:vAlign w:val="center"/>
          </w:tcPr>
          <w:p w14:paraId="746E439E" w14:textId="60400CF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4524FC22" w14:textId="70AAB71F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6E98862" w14:textId="2288AEE8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3821DDE3" w14:textId="27D7F2C1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064A0F7B" w14:textId="631B42A0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62409622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62CC75E2" w14:textId="0B1B704D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53A9E8BB" w14:textId="77777777" w:rsidTr="005753A2">
        <w:tc>
          <w:tcPr>
            <w:tcW w:w="706" w:type="dxa"/>
            <w:vAlign w:val="center"/>
          </w:tcPr>
          <w:p w14:paraId="3DA3400A" w14:textId="259CFE9E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2" w:type="dxa"/>
            <w:vAlign w:val="center"/>
          </w:tcPr>
          <w:p w14:paraId="3ADC83F8" w14:textId="57384ADE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8363" w:type="dxa"/>
            <w:vAlign w:val="center"/>
          </w:tcPr>
          <w:p w14:paraId="38BF8DBF" w14:textId="3C10451D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134" w:type="dxa"/>
            <w:vAlign w:val="center"/>
          </w:tcPr>
          <w:p w14:paraId="27ADAB42" w14:textId="3BA4CB19" w:rsidR="002A1BD9" w:rsidRPr="003E0046" w:rsidRDefault="002A1BD9" w:rsidP="002A1BD9">
            <w:pPr>
              <w:rPr>
                <w:rFonts w:eastAsiaTheme="minorEastAsia"/>
                <w:b w:val="0"/>
                <w:bCs w:val="0"/>
              </w:rPr>
            </w:pPr>
          </w:p>
        </w:tc>
        <w:tc>
          <w:tcPr>
            <w:tcW w:w="2127" w:type="dxa"/>
            <w:vAlign w:val="center"/>
          </w:tcPr>
          <w:p w14:paraId="4C8FD8C5" w14:textId="4C6E399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567" w:type="dxa"/>
            <w:vAlign w:val="center"/>
          </w:tcPr>
          <w:p w14:paraId="457BD695" w14:textId="143EE89B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  <w:tc>
          <w:tcPr>
            <w:tcW w:w="1359" w:type="dxa"/>
            <w:vAlign w:val="center"/>
          </w:tcPr>
          <w:p w14:paraId="3AE3E3E0" w14:textId="77777777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  <w:tr w:rsidR="002A1BD9" w14:paraId="4AEA86C6" w14:textId="77777777" w:rsidTr="005753A2">
        <w:tc>
          <w:tcPr>
            <w:tcW w:w="706" w:type="dxa"/>
            <w:vAlign w:val="center"/>
          </w:tcPr>
          <w:p w14:paraId="02B05C06" w14:textId="4077E097" w:rsidR="002A1BD9" w:rsidRPr="003E0046" w:rsidRDefault="002A1BD9" w:rsidP="002A1BD9">
            <w:pPr>
              <w:rPr>
                <w:rFonts w:eastAsia="굴림"/>
                <w:color w:val="000000"/>
                <w:kern w:val="0"/>
              </w:rPr>
            </w:pPr>
          </w:p>
        </w:tc>
        <w:tc>
          <w:tcPr>
            <w:tcW w:w="1132" w:type="dxa"/>
            <w:vAlign w:val="center"/>
          </w:tcPr>
          <w:p w14:paraId="42C6FB64" w14:textId="7C0AAC10" w:rsidR="002A1BD9" w:rsidRPr="003E0046" w:rsidRDefault="002A1BD9" w:rsidP="002A1BD9">
            <w:pPr>
              <w:rPr>
                <w:rFonts w:eastAsiaTheme="minorEastAsia"/>
                <w:color w:val="000000"/>
                <w:kern w:val="0"/>
              </w:rPr>
            </w:pPr>
          </w:p>
        </w:tc>
        <w:tc>
          <w:tcPr>
            <w:tcW w:w="8363" w:type="dxa"/>
            <w:vAlign w:val="center"/>
          </w:tcPr>
          <w:p w14:paraId="66A7016C" w14:textId="611EF786" w:rsidR="002A1BD9" w:rsidRPr="003E0046" w:rsidRDefault="002A1BD9" w:rsidP="002A1BD9">
            <w:pPr>
              <w:rPr>
                <w:rFonts w:eastAsia="굴림"/>
              </w:rPr>
            </w:pPr>
          </w:p>
        </w:tc>
        <w:tc>
          <w:tcPr>
            <w:tcW w:w="1134" w:type="dxa"/>
            <w:vAlign w:val="center"/>
          </w:tcPr>
          <w:p w14:paraId="2FEE71C3" w14:textId="2B3310F9" w:rsidR="002A1BD9" w:rsidRPr="003E0046" w:rsidRDefault="002A1BD9" w:rsidP="002A1BD9">
            <w:pPr>
              <w:rPr>
                <w:rFonts w:eastAsiaTheme="minorEastAsia"/>
                <w:color w:val="000000"/>
                <w:kern w:val="0"/>
              </w:rPr>
            </w:pPr>
          </w:p>
        </w:tc>
        <w:tc>
          <w:tcPr>
            <w:tcW w:w="2127" w:type="dxa"/>
            <w:vAlign w:val="center"/>
          </w:tcPr>
          <w:p w14:paraId="698F2466" w14:textId="50D8E0C0" w:rsidR="002A1BD9" w:rsidRPr="003E0046" w:rsidRDefault="002A1BD9" w:rsidP="002A1BD9">
            <w:pPr>
              <w:rPr>
                <w:rFonts w:eastAsia="굴림"/>
                <w:color w:val="000000"/>
                <w:kern w:val="0"/>
              </w:rPr>
            </w:pPr>
          </w:p>
        </w:tc>
        <w:tc>
          <w:tcPr>
            <w:tcW w:w="567" w:type="dxa"/>
            <w:vAlign w:val="center"/>
          </w:tcPr>
          <w:p w14:paraId="33743FBD" w14:textId="77777777" w:rsidR="002A1BD9" w:rsidRPr="003E0046" w:rsidRDefault="002A1BD9" w:rsidP="002A1BD9">
            <w:pPr>
              <w:rPr>
                <w:rFonts w:eastAsia="굴림"/>
                <w:color w:val="000000"/>
                <w:kern w:val="0"/>
              </w:rPr>
            </w:pPr>
          </w:p>
        </w:tc>
        <w:tc>
          <w:tcPr>
            <w:tcW w:w="1359" w:type="dxa"/>
            <w:vAlign w:val="center"/>
          </w:tcPr>
          <w:p w14:paraId="0DBDF19B" w14:textId="12E0B051" w:rsidR="002A1BD9" w:rsidRPr="003E0046" w:rsidRDefault="002A1BD9" w:rsidP="002A1BD9">
            <w:pPr>
              <w:rPr>
                <w:b w:val="0"/>
                <w:bCs w:val="0"/>
              </w:rPr>
            </w:pPr>
          </w:p>
        </w:tc>
      </w:tr>
    </w:tbl>
    <w:p w14:paraId="0674293A" w14:textId="77777777" w:rsidR="001900C5" w:rsidRDefault="001900C5" w:rsidP="005753A2">
      <w:pPr>
        <w:rPr>
          <w:b w:val="0"/>
          <w:bCs w:val="0"/>
        </w:rPr>
      </w:pPr>
    </w:p>
    <w:sectPr w:rsidR="001900C5" w:rsidSect="00E243B8">
      <w:footerReference w:type="default" r:id="rId7"/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FF39A5" w14:textId="77777777" w:rsidR="00F70999" w:rsidRDefault="00F70999" w:rsidP="00645EBE">
      <w:pPr>
        <w:spacing w:after="0" w:line="240" w:lineRule="auto"/>
      </w:pPr>
      <w:r>
        <w:separator/>
      </w:r>
    </w:p>
  </w:endnote>
  <w:endnote w:type="continuationSeparator" w:id="0">
    <w:p w14:paraId="2A5AACF4" w14:textId="77777777" w:rsidR="00F70999" w:rsidRDefault="00F70999" w:rsidP="00645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79826174"/>
      <w:docPartObj>
        <w:docPartGallery w:val="Page Numbers (Bottom of Page)"/>
        <w:docPartUnique/>
      </w:docPartObj>
    </w:sdtPr>
    <w:sdtEndPr/>
    <w:sdtContent>
      <w:p w14:paraId="7A91C734" w14:textId="5B48FDAC" w:rsidR="00096D84" w:rsidRDefault="00096D8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0E570898" w14:textId="7068ABC0" w:rsidR="0048721C" w:rsidRDefault="0048721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965E6" w14:textId="77777777" w:rsidR="00F70999" w:rsidRDefault="00F70999" w:rsidP="00645EBE">
      <w:pPr>
        <w:spacing w:after="0" w:line="240" w:lineRule="auto"/>
      </w:pPr>
      <w:r>
        <w:separator/>
      </w:r>
    </w:p>
  </w:footnote>
  <w:footnote w:type="continuationSeparator" w:id="0">
    <w:p w14:paraId="691C9E2D" w14:textId="77777777" w:rsidR="00F70999" w:rsidRDefault="00F70999" w:rsidP="00645E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AJHG5iamluaGSjpKwanFxZn5eSAFhrUAtcindSwAAAA="/>
  </w:docVars>
  <w:rsids>
    <w:rsidRoot w:val="00D3561C"/>
    <w:rsid w:val="00011305"/>
    <w:rsid w:val="0001425C"/>
    <w:rsid w:val="00030E8C"/>
    <w:rsid w:val="00053D68"/>
    <w:rsid w:val="00066318"/>
    <w:rsid w:val="00094801"/>
    <w:rsid w:val="00096D84"/>
    <w:rsid w:val="000C4B3F"/>
    <w:rsid w:val="000D700D"/>
    <w:rsid w:val="0011271B"/>
    <w:rsid w:val="00123E82"/>
    <w:rsid w:val="00155232"/>
    <w:rsid w:val="001561B9"/>
    <w:rsid w:val="001900C5"/>
    <w:rsid w:val="001A2EAC"/>
    <w:rsid w:val="001C18D2"/>
    <w:rsid w:val="001C4E86"/>
    <w:rsid w:val="001F117F"/>
    <w:rsid w:val="001F2DCC"/>
    <w:rsid w:val="002728CB"/>
    <w:rsid w:val="0029126F"/>
    <w:rsid w:val="002A1BD9"/>
    <w:rsid w:val="002C23D2"/>
    <w:rsid w:val="00301897"/>
    <w:rsid w:val="00314B61"/>
    <w:rsid w:val="00315A22"/>
    <w:rsid w:val="00325CAB"/>
    <w:rsid w:val="00343B49"/>
    <w:rsid w:val="00351539"/>
    <w:rsid w:val="00355AB0"/>
    <w:rsid w:val="003A6736"/>
    <w:rsid w:val="003B2416"/>
    <w:rsid w:val="003E0046"/>
    <w:rsid w:val="003E5078"/>
    <w:rsid w:val="00414209"/>
    <w:rsid w:val="00440E85"/>
    <w:rsid w:val="00443A07"/>
    <w:rsid w:val="00450B59"/>
    <w:rsid w:val="0048721C"/>
    <w:rsid w:val="00495645"/>
    <w:rsid w:val="00502181"/>
    <w:rsid w:val="005528D2"/>
    <w:rsid w:val="005753A2"/>
    <w:rsid w:val="005B5CCF"/>
    <w:rsid w:val="005D0C9A"/>
    <w:rsid w:val="005E00D6"/>
    <w:rsid w:val="005E02C4"/>
    <w:rsid w:val="00625BCF"/>
    <w:rsid w:val="006458EE"/>
    <w:rsid w:val="00645EBE"/>
    <w:rsid w:val="006E0E58"/>
    <w:rsid w:val="00724387"/>
    <w:rsid w:val="007313AD"/>
    <w:rsid w:val="0075334F"/>
    <w:rsid w:val="007B1E6C"/>
    <w:rsid w:val="007C1C2C"/>
    <w:rsid w:val="00805372"/>
    <w:rsid w:val="008237AC"/>
    <w:rsid w:val="00824B5A"/>
    <w:rsid w:val="00836518"/>
    <w:rsid w:val="00851544"/>
    <w:rsid w:val="00874311"/>
    <w:rsid w:val="00874340"/>
    <w:rsid w:val="00877EC1"/>
    <w:rsid w:val="008831C5"/>
    <w:rsid w:val="008A14F4"/>
    <w:rsid w:val="008B606B"/>
    <w:rsid w:val="00965C20"/>
    <w:rsid w:val="00970B74"/>
    <w:rsid w:val="00975C8D"/>
    <w:rsid w:val="00995331"/>
    <w:rsid w:val="009A106D"/>
    <w:rsid w:val="009B4F9D"/>
    <w:rsid w:val="009C3755"/>
    <w:rsid w:val="00A07534"/>
    <w:rsid w:val="00A2635C"/>
    <w:rsid w:val="00A50827"/>
    <w:rsid w:val="00A952DD"/>
    <w:rsid w:val="00AA05DF"/>
    <w:rsid w:val="00AC74AF"/>
    <w:rsid w:val="00AD670E"/>
    <w:rsid w:val="00B41253"/>
    <w:rsid w:val="00BE48AA"/>
    <w:rsid w:val="00C1762E"/>
    <w:rsid w:val="00C32ACD"/>
    <w:rsid w:val="00C607E4"/>
    <w:rsid w:val="00C82F2F"/>
    <w:rsid w:val="00C95241"/>
    <w:rsid w:val="00CA660D"/>
    <w:rsid w:val="00CD4A97"/>
    <w:rsid w:val="00CE0DCA"/>
    <w:rsid w:val="00CE4A22"/>
    <w:rsid w:val="00D102FD"/>
    <w:rsid w:val="00D23EE3"/>
    <w:rsid w:val="00D355D6"/>
    <w:rsid w:val="00D3561C"/>
    <w:rsid w:val="00D42888"/>
    <w:rsid w:val="00D850BF"/>
    <w:rsid w:val="00D879F8"/>
    <w:rsid w:val="00D93582"/>
    <w:rsid w:val="00DA0521"/>
    <w:rsid w:val="00DB6591"/>
    <w:rsid w:val="00DD3573"/>
    <w:rsid w:val="00DF3A60"/>
    <w:rsid w:val="00E243B8"/>
    <w:rsid w:val="00E52F5B"/>
    <w:rsid w:val="00E62A71"/>
    <w:rsid w:val="00E81F1C"/>
    <w:rsid w:val="00EF399D"/>
    <w:rsid w:val="00EF5AF5"/>
    <w:rsid w:val="00F0610E"/>
    <w:rsid w:val="00F27502"/>
    <w:rsid w:val="00F34712"/>
    <w:rsid w:val="00F70999"/>
    <w:rsid w:val="55E3B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268D93"/>
  <w15:chartTrackingRefBased/>
  <w15:docId w15:val="{4410143E-3DCF-438B-B49A-14090E484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맑은 고딕" w:hAnsi="Arial" w:cs="Arial"/>
        <w:b/>
        <w:bCs/>
        <w:kern w:val="2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D3561C"/>
    <w:pPr>
      <w:widowControl/>
      <w:wordWrap/>
      <w:autoSpaceDE/>
      <w:autoSpaceDN/>
      <w:snapToGrid w:val="0"/>
      <w:spacing w:after="0" w:line="384" w:lineRule="auto"/>
    </w:pPr>
    <w:rPr>
      <w:rFonts w:ascii="한양신명조" w:eastAsia="한양신명조" w:hAnsi="한양신명조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645EB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uiPriority w:val="99"/>
    <w:rsid w:val="00645EBE"/>
    <w:rPr>
      <w:kern w:val="2"/>
      <w:szCs w:val="22"/>
    </w:rPr>
  </w:style>
  <w:style w:type="paragraph" w:styleId="a5">
    <w:name w:val="footer"/>
    <w:basedOn w:val="a"/>
    <w:link w:val="Char0"/>
    <w:uiPriority w:val="99"/>
    <w:unhideWhenUsed/>
    <w:rsid w:val="00645EB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uiPriority w:val="99"/>
    <w:rsid w:val="00645EBE"/>
    <w:rPr>
      <w:kern w:val="2"/>
      <w:szCs w:val="22"/>
    </w:rPr>
  </w:style>
  <w:style w:type="table" w:styleId="a6">
    <w:name w:val="Table Grid"/>
    <w:basedOn w:val="a1"/>
    <w:uiPriority w:val="59"/>
    <w:rsid w:val="008365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Grid Table 1 Light Accent 3"/>
    <w:basedOn w:val="a1"/>
    <w:uiPriority w:val="46"/>
    <w:rsid w:val="00995331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CA660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8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D76FD-B9A7-40E7-9169-2C5B94378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</Words>
  <Characters>53</Characters>
  <Application>Microsoft Office Word</Application>
  <DocSecurity>0</DocSecurity>
  <Lines>152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영남대의료원</dc:creator>
  <cp:keywords/>
  <cp:lastModifiedBy>hyeseon lee</cp:lastModifiedBy>
  <cp:revision>5</cp:revision>
  <dcterms:created xsi:type="dcterms:W3CDTF">2025-06-05T09:07:00Z</dcterms:created>
  <dcterms:modified xsi:type="dcterms:W3CDTF">2026-03-31T08:56:00Z</dcterms:modified>
</cp:coreProperties>
</file>